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79E30" w14:textId="77777777" w:rsidR="00F27C24" w:rsidRPr="004F69E0" w:rsidRDefault="00F27C24" w:rsidP="00F27C24">
      <w:pPr>
        <w:spacing w:after="0"/>
        <w:jc w:val="center"/>
        <w:rPr>
          <w:rFonts w:ascii="Times New Roman" w:hAnsi="Times New Roman" w:cs="Times New Roman"/>
          <w:b/>
          <w:sz w:val="24"/>
          <w:szCs w:val="20"/>
        </w:rPr>
      </w:pPr>
      <w:r w:rsidRPr="004F69E0">
        <w:rPr>
          <w:rFonts w:ascii="Times New Roman" w:hAnsi="Times New Roman" w:cs="Times New Roman"/>
          <w:b/>
          <w:sz w:val="24"/>
          <w:szCs w:val="20"/>
        </w:rPr>
        <w:t>TÍTULO (Fonte Times New Roman 12, negrito, maiúscula, com alinhamento centralizado)</w:t>
      </w:r>
    </w:p>
    <w:p w14:paraId="362C6B35" w14:textId="77777777" w:rsidR="00F27C24" w:rsidRPr="00F27C24" w:rsidRDefault="00F27C24" w:rsidP="00F27C24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6119ACF0" w14:textId="77777777" w:rsidR="00F27C24" w:rsidRPr="004F69E0" w:rsidRDefault="00F27C24" w:rsidP="00F27C24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4F69E0">
        <w:rPr>
          <w:rFonts w:ascii="Times New Roman" w:hAnsi="Times New Roman" w:cs="Times New Roman"/>
          <w:b/>
          <w:sz w:val="20"/>
          <w:szCs w:val="20"/>
        </w:rPr>
        <w:t>José</w:t>
      </w:r>
      <w:r w:rsidR="00257B6A">
        <w:rPr>
          <w:rFonts w:ascii="Times New Roman" w:hAnsi="Times New Roman" w:cs="Times New Roman"/>
          <w:b/>
          <w:sz w:val="20"/>
          <w:szCs w:val="20"/>
        </w:rPr>
        <w:t xml:space="preserve"> M. Cezar¹, Maradona Nascimento²</w:t>
      </w:r>
      <w:r w:rsidRPr="004F69E0">
        <w:rPr>
          <w:rFonts w:ascii="Times New Roman" w:hAnsi="Times New Roman" w:cs="Times New Roman"/>
          <w:b/>
          <w:sz w:val="20"/>
          <w:szCs w:val="20"/>
        </w:rPr>
        <w:t xml:space="preserve"> (Times New Roman 10)</w:t>
      </w:r>
    </w:p>
    <w:p w14:paraId="310C677A" w14:textId="77777777" w:rsidR="00F27C24" w:rsidRPr="00F27C24" w:rsidRDefault="004F69E0" w:rsidP="00F27C24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¹</w:t>
      </w:r>
      <w:r w:rsidR="00F27C24" w:rsidRPr="00F27C24">
        <w:rPr>
          <w:rFonts w:ascii="Times New Roman" w:hAnsi="Times New Roman" w:cs="Times New Roman"/>
          <w:sz w:val="20"/>
          <w:szCs w:val="20"/>
        </w:rPr>
        <w:t>Titulação e instituição a que o autor está filiado, seguido do e-mail do autor correspondente.</w:t>
      </w:r>
    </w:p>
    <w:p w14:paraId="43EA8990" w14:textId="77777777" w:rsidR="00F27C24" w:rsidRPr="00F27C24" w:rsidRDefault="004F69E0" w:rsidP="00F27C24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²</w:t>
      </w:r>
      <w:r w:rsidR="00F27C24" w:rsidRPr="00F27C24">
        <w:rPr>
          <w:rFonts w:ascii="Times New Roman" w:hAnsi="Times New Roman" w:cs="Times New Roman"/>
          <w:sz w:val="20"/>
          <w:szCs w:val="20"/>
        </w:rPr>
        <w:t>Titulação e instituição a que o autor está filiado.</w:t>
      </w:r>
    </w:p>
    <w:p w14:paraId="4C5359F3" w14:textId="77777777" w:rsidR="00386D97" w:rsidRDefault="00386D97" w:rsidP="00386D97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34AE9200" w14:textId="77777777" w:rsidR="00386D97" w:rsidRDefault="00386D97" w:rsidP="00386D97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2823D1DC" w14:textId="77777777" w:rsidR="00386D97" w:rsidRPr="003342CC" w:rsidRDefault="00386D97" w:rsidP="00386D9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342CC">
        <w:rPr>
          <w:rFonts w:ascii="Times New Roman" w:hAnsi="Times New Roman" w:cs="Times New Roman"/>
          <w:b/>
          <w:sz w:val="24"/>
          <w:szCs w:val="24"/>
        </w:rPr>
        <w:t>RESUMO</w:t>
      </w:r>
    </w:p>
    <w:p w14:paraId="01369FD2" w14:textId="77777777" w:rsidR="00386D97" w:rsidRDefault="00386D97" w:rsidP="00386D9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79DE5ED" w14:textId="77777777" w:rsidR="00386D97" w:rsidRDefault="00386D97" w:rsidP="00386D9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3342CC">
        <w:rPr>
          <w:rFonts w:ascii="Times New Roman" w:hAnsi="Times New Roman" w:cs="Times New Roman"/>
          <w:sz w:val="24"/>
          <w:szCs w:val="24"/>
        </w:rPr>
        <w:t>O texto do resumo deve ser redigido e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342CC">
        <w:rPr>
          <w:rFonts w:ascii="Times New Roman" w:hAnsi="Times New Roman" w:cs="Times New Roman"/>
          <w:sz w:val="24"/>
          <w:szCs w:val="24"/>
        </w:rPr>
        <w:t>parágrafo único, não excedendo 200 palavra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342CC">
        <w:rPr>
          <w:rFonts w:ascii="Times New Roman" w:hAnsi="Times New Roman" w:cs="Times New Roman"/>
          <w:sz w:val="24"/>
          <w:szCs w:val="24"/>
        </w:rPr>
        <w:t>O texto do resumo deve ser redigido e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342CC">
        <w:rPr>
          <w:rFonts w:ascii="Times New Roman" w:hAnsi="Times New Roman" w:cs="Times New Roman"/>
          <w:sz w:val="24"/>
          <w:szCs w:val="24"/>
        </w:rPr>
        <w:t>parágrafo único, não excedendo 200 palavras. O texto do resumo deve ser redigido e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342CC">
        <w:rPr>
          <w:rFonts w:ascii="Times New Roman" w:hAnsi="Times New Roman" w:cs="Times New Roman"/>
          <w:sz w:val="24"/>
          <w:szCs w:val="24"/>
        </w:rPr>
        <w:t>parágrafo único, não excedendo 200 palavras. O texto do resumo deve ser redigido e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342CC">
        <w:rPr>
          <w:rFonts w:ascii="Times New Roman" w:hAnsi="Times New Roman" w:cs="Times New Roman"/>
          <w:sz w:val="24"/>
          <w:szCs w:val="24"/>
        </w:rPr>
        <w:t>parágrafo único, não excedendo 200 palavras. O texto do resumo deve ser redigido e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342CC">
        <w:rPr>
          <w:rFonts w:ascii="Times New Roman" w:hAnsi="Times New Roman" w:cs="Times New Roman"/>
          <w:sz w:val="24"/>
          <w:szCs w:val="24"/>
        </w:rPr>
        <w:t>parágrafo único, não excedendo 200 palavras</w:t>
      </w:r>
      <w:r>
        <w:rPr>
          <w:rFonts w:ascii="Times New Roman" w:hAnsi="Times New Roman" w:cs="Times New Roman"/>
          <w:sz w:val="24"/>
          <w:szCs w:val="24"/>
        </w:rPr>
        <w:t>]</w:t>
      </w:r>
      <w:r w:rsidRPr="003342CC">
        <w:rPr>
          <w:rFonts w:ascii="Times New Roman" w:hAnsi="Times New Roman" w:cs="Times New Roman"/>
          <w:sz w:val="24"/>
          <w:szCs w:val="24"/>
        </w:rPr>
        <w:t>.</w:t>
      </w:r>
    </w:p>
    <w:p w14:paraId="6F8A7622" w14:textId="77777777" w:rsidR="00386D97" w:rsidRDefault="00386D97" w:rsidP="00386D9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DE2F52B" w14:textId="77777777" w:rsidR="00386D97" w:rsidRPr="002D5F31" w:rsidRDefault="00386D97" w:rsidP="00386D97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2D5F31">
        <w:rPr>
          <w:rFonts w:ascii="Times New Roman" w:hAnsi="Times New Roman" w:cs="Times New Roman"/>
          <w:b/>
          <w:sz w:val="20"/>
          <w:szCs w:val="20"/>
        </w:rPr>
        <w:t>Palavras-chave:</w:t>
      </w:r>
      <w:r w:rsidRPr="002D5F31">
        <w:rPr>
          <w:rFonts w:ascii="Times New Roman" w:hAnsi="Times New Roman" w:cs="Times New Roman"/>
          <w:sz w:val="20"/>
          <w:szCs w:val="20"/>
        </w:rPr>
        <w:t xml:space="preserve"> Trabalho. Científico. Jornacitec.</w:t>
      </w:r>
    </w:p>
    <w:p w14:paraId="76E449C2" w14:textId="77777777" w:rsidR="00386D97" w:rsidRDefault="00386D97" w:rsidP="00386D9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7AC35C7" w14:textId="77777777" w:rsidR="00F27C24" w:rsidRPr="00F27C24" w:rsidRDefault="00F27C24" w:rsidP="00F27C24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4497CC50" w14:textId="77777777" w:rsidR="00AE616F" w:rsidRPr="00AE616F" w:rsidRDefault="00AE616F" w:rsidP="00AE616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616F">
        <w:rPr>
          <w:rFonts w:ascii="Times New Roman" w:hAnsi="Times New Roman" w:cs="Times New Roman"/>
          <w:b/>
          <w:sz w:val="24"/>
          <w:szCs w:val="24"/>
        </w:rPr>
        <w:t>1 INTRODUÇÃO</w:t>
      </w:r>
    </w:p>
    <w:p w14:paraId="0E85FBAC" w14:textId="06508124" w:rsidR="00AE616F" w:rsidRPr="00AE616F" w:rsidRDefault="00AE616F" w:rsidP="004A55C6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514858367"/>
      <w:r w:rsidRPr="00AE616F">
        <w:rPr>
          <w:rFonts w:ascii="Times New Roman" w:hAnsi="Times New Roman" w:cs="Times New Roman"/>
          <w:sz w:val="24"/>
          <w:szCs w:val="24"/>
        </w:rPr>
        <w:t>[Deve ocupar, preferencialmente, no máximo uma página, apresentando o problema científico a ser solucionado e sua importância (justificativa para a realização do trabalho), estabelecendo sua relação com resultados de trabalhos publicados sobre o assunto a ser pesquisado. O último parágrafo deve expressar o objetivo, de forma coerente objetiva e clara. Esta seção não pode ser dividida em subtítulos</w:t>
      </w:r>
      <w:r w:rsidR="0080402A">
        <w:rPr>
          <w:rFonts w:ascii="Times New Roman" w:hAnsi="Times New Roman" w:cs="Times New Roman"/>
          <w:sz w:val="24"/>
          <w:szCs w:val="24"/>
        </w:rPr>
        <w:t xml:space="preserve">. </w:t>
      </w:r>
      <w:bookmarkStart w:id="1" w:name="_Hlk514858412"/>
      <w:r w:rsidR="0080402A" w:rsidRPr="00AE616F">
        <w:rPr>
          <w:rFonts w:ascii="Times New Roman" w:hAnsi="Times New Roman" w:cs="Times New Roman"/>
          <w:sz w:val="24"/>
          <w:szCs w:val="24"/>
        </w:rPr>
        <w:t>Citações bibliográficas serão feitas de acordo com a NBR 10520 da ABNT, usando o sistema "autor-data". Todas as citações mencionadas no texto devem ser relacionadas na lista de Referências. Não é permitido a citação de trabalhos não-publicados e comunicação pessoal</w:t>
      </w:r>
      <w:r w:rsidRPr="00AE616F"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>.</w:t>
      </w:r>
    </w:p>
    <w:bookmarkEnd w:id="0"/>
    <w:bookmarkEnd w:id="1"/>
    <w:p w14:paraId="73D30D35" w14:textId="77777777" w:rsidR="0080402A" w:rsidRPr="00AE616F" w:rsidRDefault="0080402A" w:rsidP="00AE616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DC3474" w14:textId="77777777" w:rsidR="00AE616F" w:rsidRPr="00AE616F" w:rsidRDefault="00D57C1F" w:rsidP="00AE616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</w:t>
      </w:r>
      <w:r w:rsidR="00AE616F" w:rsidRPr="00AE616F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DESENVOLVIMENTO DO ASSUNTO</w:t>
      </w:r>
    </w:p>
    <w:p w14:paraId="4ED519D6" w14:textId="6C46183B" w:rsidR="00AE616F" w:rsidRPr="00AE616F" w:rsidRDefault="00527EC9" w:rsidP="004A55C6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Pode ser dividido</w:t>
      </w:r>
      <w:r w:rsidR="00D57C1F">
        <w:rPr>
          <w:rFonts w:ascii="Times New Roman" w:hAnsi="Times New Roman" w:cs="Times New Roman"/>
          <w:sz w:val="24"/>
          <w:szCs w:val="24"/>
        </w:rPr>
        <w:t xml:space="preserve"> em tópicos</w:t>
      </w:r>
      <w:r w:rsidR="00AE616F" w:rsidRPr="00AE616F">
        <w:rPr>
          <w:rFonts w:ascii="Times New Roman" w:hAnsi="Times New Roman" w:cs="Times New Roman"/>
          <w:sz w:val="24"/>
          <w:szCs w:val="24"/>
        </w:rPr>
        <w:t>, com subtítulos em</w:t>
      </w:r>
      <w:r w:rsidR="00D57C1F">
        <w:rPr>
          <w:rFonts w:ascii="Times New Roman" w:hAnsi="Times New Roman" w:cs="Times New Roman"/>
          <w:sz w:val="24"/>
          <w:szCs w:val="24"/>
        </w:rPr>
        <w:t xml:space="preserve"> negrito concisos e descritivos</w:t>
      </w:r>
      <w:r w:rsidR="00386D97">
        <w:rPr>
          <w:rFonts w:ascii="Times New Roman" w:hAnsi="Times New Roman" w:cs="Times New Roman"/>
          <w:sz w:val="24"/>
          <w:szCs w:val="24"/>
        </w:rPr>
        <w:t>. Pode ser dividido em tópicos</w:t>
      </w:r>
      <w:r w:rsidR="00386D97" w:rsidRPr="00AE616F">
        <w:rPr>
          <w:rFonts w:ascii="Times New Roman" w:hAnsi="Times New Roman" w:cs="Times New Roman"/>
          <w:sz w:val="24"/>
          <w:szCs w:val="24"/>
        </w:rPr>
        <w:t>, com subtítulos em</w:t>
      </w:r>
      <w:r w:rsidR="00386D97">
        <w:rPr>
          <w:rFonts w:ascii="Times New Roman" w:hAnsi="Times New Roman" w:cs="Times New Roman"/>
          <w:sz w:val="24"/>
          <w:szCs w:val="24"/>
        </w:rPr>
        <w:t xml:space="preserve"> negrito concisos e descritivos. Pode ser dividido em tópicos</w:t>
      </w:r>
      <w:r w:rsidR="00386D97" w:rsidRPr="00AE616F">
        <w:rPr>
          <w:rFonts w:ascii="Times New Roman" w:hAnsi="Times New Roman" w:cs="Times New Roman"/>
          <w:sz w:val="24"/>
          <w:szCs w:val="24"/>
        </w:rPr>
        <w:t>, com subtítulos em</w:t>
      </w:r>
      <w:r w:rsidR="00386D97">
        <w:rPr>
          <w:rFonts w:ascii="Times New Roman" w:hAnsi="Times New Roman" w:cs="Times New Roman"/>
          <w:sz w:val="24"/>
          <w:szCs w:val="24"/>
        </w:rPr>
        <w:t xml:space="preserve"> negrito concisos e descritivos. Pode ser dividido em tópicos</w:t>
      </w:r>
      <w:r w:rsidR="00386D97" w:rsidRPr="00AE616F">
        <w:rPr>
          <w:rFonts w:ascii="Times New Roman" w:hAnsi="Times New Roman" w:cs="Times New Roman"/>
          <w:sz w:val="24"/>
          <w:szCs w:val="24"/>
        </w:rPr>
        <w:t>, com subtítulos em</w:t>
      </w:r>
      <w:r w:rsidR="00386D97">
        <w:rPr>
          <w:rFonts w:ascii="Times New Roman" w:hAnsi="Times New Roman" w:cs="Times New Roman"/>
          <w:sz w:val="24"/>
          <w:szCs w:val="24"/>
        </w:rPr>
        <w:t xml:space="preserve"> negrito concisos e descritivos</w:t>
      </w:r>
      <w:r w:rsidR="00AE616F" w:rsidRPr="00AE616F">
        <w:rPr>
          <w:rFonts w:ascii="Times New Roman" w:hAnsi="Times New Roman" w:cs="Times New Roman"/>
          <w:sz w:val="24"/>
          <w:szCs w:val="24"/>
        </w:rPr>
        <w:t>].</w:t>
      </w:r>
    </w:p>
    <w:p w14:paraId="604CFC75" w14:textId="77777777" w:rsidR="00AE616F" w:rsidRPr="00AE616F" w:rsidRDefault="00AE616F" w:rsidP="00AE616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7E0CEB" w14:textId="77777777" w:rsidR="00AE616F" w:rsidRPr="00AE616F" w:rsidRDefault="00D57C1F" w:rsidP="00AE616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3 CONSIDERAÇÕES FINAIS</w:t>
      </w:r>
    </w:p>
    <w:p w14:paraId="72C242DF" w14:textId="581C721D" w:rsidR="00AE616F" w:rsidRPr="00AE616F" w:rsidRDefault="00AE616F" w:rsidP="004A55C6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E616F">
        <w:rPr>
          <w:rFonts w:ascii="Times New Roman" w:hAnsi="Times New Roman" w:cs="Times New Roman"/>
          <w:sz w:val="24"/>
          <w:szCs w:val="24"/>
        </w:rPr>
        <w:t>[Não devem ser vastas e discursivas, sendo necessário apresentá-las com coerência aos objetivos propostos].</w:t>
      </w:r>
    </w:p>
    <w:p w14:paraId="218C6B5C" w14:textId="4B120BA8" w:rsidR="00AE616F" w:rsidRDefault="00AE616F" w:rsidP="00AE616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5607F9" w14:textId="77777777" w:rsidR="006A4E1C" w:rsidRPr="00AE616F" w:rsidRDefault="006A4E1C" w:rsidP="00AE616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FF7620" w14:textId="77777777" w:rsidR="00AE616F" w:rsidRPr="00AE616F" w:rsidRDefault="00D57C1F" w:rsidP="00AE616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4</w:t>
      </w:r>
      <w:r w:rsidR="00AE616F" w:rsidRPr="00AE616F">
        <w:rPr>
          <w:rFonts w:ascii="Times New Roman" w:hAnsi="Times New Roman" w:cs="Times New Roman"/>
          <w:b/>
          <w:sz w:val="24"/>
          <w:szCs w:val="24"/>
        </w:rPr>
        <w:t xml:space="preserve"> REFERÊNCIAS</w:t>
      </w:r>
    </w:p>
    <w:p w14:paraId="3D636AF7" w14:textId="2E593311" w:rsidR="00AE616F" w:rsidRPr="00AE616F" w:rsidRDefault="00AE616F" w:rsidP="00AE616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2" w:name="_Hlk514858327"/>
      <w:r w:rsidRPr="00AE616F">
        <w:rPr>
          <w:rFonts w:ascii="Times New Roman" w:hAnsi="Times New Roman" w:cs="Times New Roman"/>
          <w:sz w:val="24"/>
          <w:szCs w:val="24"/>
        </w:rPr>
        <w:t>[</w:t>
      </w:r>
      <w:r w:rsidR="0080402A">
        <w:rPr>
          <w:rFonts w:ascii="Times New Roman" w:hAnsi="Times New Roman" w:cs="Times New Roman"/>
          <w:sz w:val="24"/>
          <w:szCs w:val="24"/>
        </w:rPr>
        <w:t xml:space="preserve">As referências </w:t>
      </w:r>
      <w:r w:rsidRPr="00AE616F">
        <w:rPr>
          <w:rFonts w:ascii="Times New Roman" w:hAnsi="Times New Roman" w:cs="Times New Roman"/>
          <w:sz w:val="24"/>
          <w:szCs w:val="24"/>
        </w:rPr>
        <w:t xml:space="preserve">serão feitas de acordo com a NBR </w:t>
      </w:r>
      <w:r w:rsidR="0080402A">
        <w:rPr>
          <w:rFonts w:ascii="Times New Roman" w:hAnsi="Times New Roman" w:cs="Times New Roman"/>
          <w:sz w:val="24"/>
          <w:szCs w:val="24"/>
        </w:rPr>
        <w:t>6023</w:t>
      </w:r>
      <w:r w:rsidRPr="00AE616F">
        <w:rPr>
          <w:rFonts w:ascii="Times New Roman" w:hAnsi="Times New Roman" w:cs="Times New Roman"/>
          <w:sz w:val="24"/>
          <w:szCs w:val="24"/>
        </w:rPr>
        <w:t xml:space="preserve"> da ABNT. </w:t>
      </w:r>
      <w:r w:rsidR="00480E7B" w:rsidRPr="00480E7B">
        <w:rPr>
          <w:rFonts w:ascii="Times New Roman" w:hAnsi="Times New Roman" w:cs="Times New Roman"/>
          <w:sz w:val="24"/>
          <w:szCs w:val="24"/>
        </w:rPr>
        <w:t>Todas as citações mencionadas no texto devem ser relacionadas na lista de Referências. Não é permitido citação de trabalhos não-publicados e comunicação pessoal. Recomenda-se que 70% das referências tenham sido publicadas nos últimos 10 anos. Recomenda-se também que 50% das referências sejam de periódicos e que o trabalho tenha ao menos 5 referências. Devem ser digitadas em fonte tamanho 12, espaço simples, com alinhamento somente à esquerda, em ordem alfabética e separadas umas da outras também por uma linha em branco com espaço simples.</w:t>
      </w:r>
      <w:r w:rsidRPr="00AE616F">
        <w:rPr>
          <w:rFonts w:ascii="Times New Roman" w:hAnsi="Times New Roman" w:cs="Times New Roman"/>
          <w:sz w:val="24"/>
          <w:szCs w:val="24"/>
        </w:rPr>
        <w:t>].</w:t>
      </w:r>
    </w:p>
    <w:bookmarkEnd w:id="2"/>
    <w:p w14:paraId="2A0B4832" w14:textId="77777777" w:rsidR="00AE616F" w:rsidRPr="00AE616F" w:rsidRDefault="00AE616F" w:rsidP="00AE616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DD5E10" w14:textId="77777777" w:rsidR="00AE616F" w:rsidRPr="00AE616F" w:rsidRDefault="00AE616F" w:rsidP="00AE616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616F">
        <w:rPr>
          <w:rFonts w:ascii="Times New Roman" w:hAnsi="Times New Roman" w:cs="Times New Roman"/>
          <w:b/>
          <w:sz w:val="24"/>
          <w:szCs w:val="24"/>
        </w:rPr>
        <w:t>AGRADECIMENTOS [OPCIONAL]</w:t>
      </w:r>
    </w:p>
    <w:p w14:paraId="006E52A0" w14:textId="77777777" w:rsidR="00E55A23" w:rsidRPr="00AE616F" w:rsidRDefault="00AE616F" w:rsidP="004A55C6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E616F">
        <w:rPr>
          <w:rFonts w:ascii="Times New Roman" w:hAnsi="Times New Roman" w:cs="Times New Roman"/>
          <w:sz w:val="24"/>
          <w:szCs w:val="24"/>
        </w:rPr>
        <w:t>[Agradecimentos referentes à realização do trabalho (agências de fomento</w:t>
      </w:r>
      <w:r>
        <w:rPr>
          <w:rFonts w:ascii="Times New Roman" w:hAnsi="Times New Roman" w:cs="Times New Roman"/>
          <w:sz w:val="24"/>
          <w:szCs w:val="24"/>
        </w:rPr>
        <w:t xml:space="preserve">, instituições de pesquisa </w:t>
      </w:r>
      <w:proofErr w:type="spellStart"/>
      <w:r>
        <w:rPr>
          <w:rFonts w:ascii="Times New Roman" w:hAnsi="Times New Roman" w:cs="Times New Roman"/>
          <w:sz w:val="24"/>
          <w:szCs w:val="24"/>
        </w:rPr>
        <w:t>etc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Pr="00AE616F"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>.</w:t>
      </w:r>
    </w:p>
    <w:sectPr w:rsidR="00E55A23" w:rsidRPr="00AE616F" w:rsidSect="00C71984">
      <w:headerReference w:type="default" r:id="rId7"/>
      <w:pgSz w:w="11906" w:h="16838" w:code="9"/>
      <w:pgMar w:top="1701" w:right="1701" w:bottom="1134" w:left="1701" w:header="70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1A742" w14:textId="77777777" w:rsidR="001E4CF0" w:rsidRDefault="001E4CF0" w:rsidP="00F27C24">
      <w:pPr>
        <w:spacing w:after="0" w:line="240" w:lineRule="auto"/>
      </w:pPr>
      <w:r>
        <w:separator/>
      </w:r>
    </w:p>
  </w:endnote>
  <w:endnote w:type="continuationSeparator" w:id="0">
    <w:p w14:paraId="2D11A323" w14:textId="77777777" w:rsidR="001E4CF0" w:rsidRDefault="001E4CF0" w:rsidP="00F27C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F52AC" w14:textId="77777777" w:rsidR="001E4CF0" w:rsidRDefault="001E4CF0" w:rsidP="00F27C24">
      <w:pPr>
        <w:spacing w:after="0" w:line="240" w:lineRule="auto"/>
      </w:pPr>
      <w:r>
        <w:separator/>
      </w:r>
    </w:p>
  </w:footnote>
  <w:footnote w:type="continuationSeparator" w:id="0">
    <w:p w14:paraId="10C8EF65" w14:textId="77777777" w:rsidR="001E4CF0" w:rsidRDefault="001E4CF0" w:rsidP="00F27C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C13A4" w14:textId="77777777" w:rsidR="00F27C24" w:rsidRPr="00545C7F" w:rsidRDefault="00545C7F" w:rsidP="00545C7F">
    <w:pPr>
      <w:pStyle w:val="Cabealho"/>
    </w:pPr>
    <w:r>
      <w:rPr>
        <w:rFonts w:ascii="Times New Roman" w:hAnsi="Times New Roman" w:cs="Times New Roman"/>
        <w:i/>
        <w:noProof/>
        <w:color w:val="000000"/>
        <w:spacing w:val="-2"/>
        <w:sz w:val="18"/>
        <w:lang w:eastAsia="pt-BR"/>
      </w:rPr>
      <w:drawing>
        <wp:anchor distT="0" distB="0" distL="114300" distR="114300" simplePos="0" relativeHeight="251659264" behindDoc="0" locked="0" layoutInCell="1" allowOverlap="1" wp14:anchorId="37AA8FB5" wp14:editId="549CD025">
          <wp:simplePos x="0" y="0"/>
          <wp:positionH relativeFrom="column">
            <wp:posOffset>-285115</wp:posOffset>
          </wp:positionH>
          <wp:positionV relativeFrom="paragraph">
            <wp:posOffset>-207645</wp:posOffset>
          </wp:positionV>
          <wp:extent cx="5950585" cy="613410"/>
          <wp:effectExtent l="0" t="0" r="0" b="0"/>
          <wp:wrapSquare wrapText="bothSides"/>
          <wp:docPr id="18" name="Image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agem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950585" cy="6134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MjI2N7YwNDQyszRW0lEKTi0uzszPAykwqQUACApfrSwAAAA="/>
  </w:docVars>
  <w:rsids>
    <w:rsidRoot w:val="00DB6962"/>
    <w:rsid w:val="000741D5"/>
    <w:rsid w:val="000F2E21"/>
    <w:rsid w:val="001568C9"/>
    <w:rsid w:val="001E4CF0"/>
    <w:rsid w:val="001E5B7F"/>
    <w:rsid w:val="00241496"/>
    <w:rsid w:val="00257B6A"/>
    <w:rsid w:val="002D5F31"/>
    <w:rsid w:val="00386D97"/>
    <w:rsid w:val="003B57ED"/>
    <w:rsid w:val="003C3809"/>
    <w:rsid w:val="00480E7B"/>
    <w:rsid w:val="0048400C"/>
    <w:rsid w:val="004A55C6"/>
    <w:rsid w:val="004F69E0"/>
    <w:rsid w:val="00527EC9"/>
    <w:rsid w:val="00545C7F"/>
    <w:rsid w:val="005F2D41"/>
    <w:rsid w:val="006A4E1C"/>
    <w:rsid w:val="006D06DA"/>
    <w:rsid w:val="007765F5"/>
    <w:rsid w:val="007E52B8"/>
    <w:rsid w:val="0080402A"/>
    <w:rsid w:val="00884E13"/>
    <w:rsid w:val="00977201"/>
    <w:rsid w:val="00A2728D"/>
    <w:rsid w:val="00AC7803"/>
    <w:rsid w:val="00AE616F"/>
    <w:rsid w:val="00BA6E79"/>
    <w:rsid w:val="00C71984"/>
    <w:rsid w:val="00CB42B0"/>
    <w:rsid w:val="00D14990"/>
    <w:rsid w:val="00D57C1F"/>
    <w:rsid w:val="00DB6962"/>
    <w:rsid w:val="00E0382E"/>
    <w:rsid w:val="00E55A23"/>
    <w:rsid w:val="00E6144D"/>
    <w:rsid w:val="00F27C24"/>
    <w:rsid w:val="00F65796"/>
    <w:rsid w:val="00FD4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94772F4"/>
  <w15:chartTrackingRefBased/>
  <w15:docId w15:val="{E2C4BDD6-D1BB-4711-B9B6-3C1EC3CFE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F27C2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27C24"/>
  </w:style>
  <w:style w:type="paragraph" w:styleId="Rodap">
    <w:name w:val="footer"/>
    <w:basedOn w:val="Normal"/>
    <w:link w:val="RodapChar"/>
    <w:uiPriority w:val="99"/>
    <w:unhideWhenUsed/>
    <w:rsid w:val="00F27C2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C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829F56-3ECC-4881-AE8B-157083072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422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Denadai</dc:creator>
  <cp:keywords/>
  <dc:description/>
  <cp:lastModifiedBy>Revisor</cp:lastModifiedBy>
  <cp:revision>24</cp:revision>
  <cp:lastPrinted>2018-05-11T15:29:00Z</cp:lastPrinted>
  <dcterms:created xsi:type="dcterms:W3CDTF">2017-03-20T23:06:00Z</dcterms:created>
  <dcterms:modified xsi:type="dcterms:W3CDTF">2021-05-20T00:09:00Z</dcterms:modified>
</cp:coreProperties>
</file>